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0A7D" w:rsidRDefault="00080A7D" w:rsidP="00080A7D">
      <w:pPr>
        <w:jc w:val="center"/>
        <w:rPr>
          <w:b/>
          <w:sz w:val="44"/>
          <w:szCs w:val="32"/>
        </w:rPr>
      </w:pPr>
      <w:r>
        <w:rPr>
          <w:b/>
          <w:sz w:val="44"/>
          <w:szCs w:val="32"/>
        </w:rPr>
        <w:t>Homework-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80A7D" w:rsidTr="00812EB0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:rsidR="00080A7D" w:rsidRPr="00726C36" w:rsidRDefault="00080A7D" w:rsidP="00812EB0">
            <w:pPr>
              <w:rPr>
                <w:color w:val="000000" w:themeColor="text1"/>
                <w:sz w:val="12"/>
                <w:szCs w:val="12"/>
              </w:rPr>
            </w:pPr>
          </w:p>
          <w:p w:rsidR="00080A7D" w:rsidRDefault="00080A7D" w:rsidP="00812EB0">
            <w:pPr>
              <w:rPr>
                <w:color w:val="000000" w:themeColor="text1"/>
                <w:sz w:val="28"/>
                <w:szCs w:val="32"/>
              </w:rPr>
            </w:pPr>
            <w:r w:rsidRPr="00D4017A">
              <w:rPr>
                <w:color w:val="000000" w:themeColor="text1"/>
                <w:sz w:val="28"/>
                <w:szCs w:val="32"/>
              </w:rPr>
              <w:t xml:space="preserve">Team#: ___ </w:t>
            </w:r>
          </w:p>
          <w:p w:rsidR="00080A7D" w:rsidRPr="00D4017A" w:rsidRDefault="00080A7D" w:rsidP="00812EB0">
            <w:pPr>
              <w:rPr>
                <w:color w:val="000000" w:themeColor="text1"/>
                <w:sz w:val="28"/>
                <w:szCs w:val="32"/>
              </w:rPr>
            </w:pPr>
          </w:p>
          <w:p w:rsidR="00080A7D" w:rsidRPr="00D4017A" w:rsidRDefault="00080A7D" w:rsidP="00812EB0">
            <w:pPr>
              <w:rPr>
                <w:color w:val="000000" w:themeColor="text1"/>
                <w:sz w:val="26"/>
                <w:szCs w:val="26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1:____________________________Member’s Contribution (in %) __</w:t>
            </w:r>
            <w:r>
              <w:rPr>
                <w:color w:val="000000" w:themeColor="text1"/>
                <w:sz w:val="26"/>
                <w:szCs w:val="26"/>
              </w:rPr>
              <w:t>_</w:t>
            </w:r>
          </w:p>
          <w:p w:rsidR="00080A7D" w:rsidRPr="00D4017A" w:rsidRDefault="00080A7D" w:rsidP="00812EB0">
            <w:pPr>
              <w:rPr>
                <w:color w:val="000000" w:themeColor="text1"/>
                <w:sz w:val="26"/>
                <w:szCs w:val="26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2:____________________________Member’s Contribution (in %) __</w:t>
            </w:r>
            <w:r>
              <w:rPr>
                <w:color w:val="000000" w:themeColor="text1"/>
                <w:sz w:val="26"/>
                <w:szCs w:val="26"/>
              </w:rPr>
              <w:t>_</w:t>
            </w:r>
          </w:p>
          <w:p w:rsidR="00080A7D" w:rsidRDefault="00080A7D" w:rsidP="00812EB0">
            <w:pPr>
              <w:rPr>
                <w:color w:val="000000" w:themeColor="text1"/>
                <w:sz w:val="24"/>
                <w:szCs w:val="24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3:____________________________Member’s Contribution (in %) __</w:t>
            </w:r>
            <w:r>
              <w:rPr>
                <w:color w:val="000000" w:themeColor="text1"/>
                <w:sz w:val="26"/>
                <w:szCs w:val="26"/>
              </w:rPr>
              <w:t>_</w:t>
            </w:r>
          </w:p>
          <w:p w:rsidR="00080A7D" w:rsidRPr="00670488" w:rsidRDefault="00080A7D" w:rsidP="00812EB0">
            <w:pPr>
              <w:rPr>
                <w:color w:val="000000" w:themeColor="text1"/>
                <w:sz w:val="12"/>
                <w:szCs w:val="12"/>
              </w:rPr>
            </w:pPr>
          </w:p>
        </w:tc>
      </w:tr>
      <w:tr w:rsidR="00080A7D" w:rsidTr="00812EB0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:rsidR="00080A7D" w:rsidRPr="00726C36" w:rsidRDefault="00080A7D" w:rsidP="00812EB0">
            <w:pPr>
              <w:jc w:val="both"/>
              <w:rPr>
                <w:b/>
                <w:sz w:val="12"/>
                <w:szCs w:val="12"/>
              </w:rPr>
            </w:pPr>
          </w:p>
          <w:p w:rsidR="00080A7D" w:rsidRPr="002D6717" w:rsidRDefault="00080A7D" w:rsidP="00812EB0">
            <w:pPr>
              <w:jc w:val="both"/>
              <w:rPr>
                <w:b/>
                <w:sz w:val="28"/>
                <w:szCs w:val="24"/>
              </w:rPr>
            </w:pPr>
            <w:r w:rsidRPr="002D6717">
              <w:rPr>
                <w:b/>
                <w:sz w:val="28"/>
                <w:szCs w:val="24"/>
              </w:rPr>
              <w:t>Submission</w:t>
            </w:r>
          </w:p>
          <w:p w:rsidR="00080A7D" w:rsidRPr="002D6717" w:rsidRDefault="00080A7D" w:rsidP="00080A7D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 w:rsidRPr="002D6717">
              <w:rPr>
                <w:sz w:val="28"/>
                <w:szCs w:val="24"/>
              </w:rPr>
              <w:t>Answer the following questions</w:t>
            </w:r>
          </w:p>
          <w:p w:rsidR="00080A7D" w:rsidRDefault="00080A7D" w:rsidP="00080A7D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 w:rsidRPr="00E9659B">
              <w:rPr>
                <w:b/>
                <w:sz w:val="28"/>
                <w:szCs w:val="24"/>
              </w:rPr>
              <w:t>Problem-1</w:t>
            </w:r>
            <w:r>
              <w:rPr>
                <w:b/>
                <w:sz w:val="28"/>
                <w:szCs w:val="24"/>
              </w:rPr>
              <w:t xml:space="preserve"> and Problem-2</w:t>
            </w:r>
            <w:r w:rsidRPr="00E9659B">
              <w:rPr>
                <w:b/>
                <w:sz w:val="28"/>
                <w:szCs w:val="24"/>
              </w:rPr>
              <w:t xml:space="preserve">: </w:t>
            </w:r>
            <w:r>
              <w:rPr>
                <w:sz w:val="28"/>
                <w:szCs w:val="24"/>
              </w:rPr>
              <w:t>Rename your doc file “</w:t>
            </w:r>
            <w:r w:rsidRPr="002D6717">
              <w:rPr>
                <w:sz w:val="28"/>
                <w:szCs w:val="24"/>
              </w:rPr>
              <w:t>“HW</w:t>
            </w:r>
            <w:r>
              <w:rPr>
                <w:sz w:val="28"/>
                <w:szCs w:val="24"/>
              </w:rPr>
              <w:t>8_</w:t>
            </w:r>
            <w:r w:rsidRPr="002D6717">
              <w:rPr>
                <w:sz w:val="28"/>
                <w:szCs w:val="24"/>
              </w:rPr>
              <w:t>Your</w:t>
            </w:r>
            <w:r>
              <w:rPr>
                <w:sz w:val="28"/>
                <w:szCs w:val="24"/>
              </w:rPr>
              <w:t>Team#” (e.g., HW8_Team1.doc</w:t>
            </w:r>
            <w:r w:rsidRPr="002D6717">
              <w:rPr>
                <w:sz w:val="28"/>
                <w:szCs w:val="24"/>
              </w:rPr>
              <w:t>)</w:t>
            </w:r>
            <w:r>
              <w:rPr>
                <w:sz w:val="28"/>
                <w:szCs w:val="24"/>
              </w:rPr>
              <w:t>.</w:t>
            </w:r>
          </w:p>
          <w:p w:rsidR="00DA2816" w:rsidRDefault="00080A7D" w:rsidP="00DA2816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t xml:space="preserve">Problem-3 </w:t>
            </w:r>
            <w:r>
              <w:rPr>
                <w:sz w:val="28"/>
                <w:szCs w:val="24"/>
              </w:rPr>
              <w:t>Rename your R file “</w:t>
            </w:r>
            <w:r w:rsidRPr="002D6717">
              <w:rPr>
                <w:sz w:val="28"/>
                <w:szCs w:val="24"/>
              </w:rPr>
              <w:t>“HW</w:t>
            </w:r>
            <w:r w:rsidR="00DA2816">
              <w:rPr>
                <w:sz w:val="28"/>
                <w:szCs w:val="24"/>
              </w:rPr>
              <w:t>9</w:t>
            </w:r>
            <w:r>
              <w:rPr>
                <w:sz w:val="28"/>
                <w:szCs w:val="24"/>
              </w:rPr>
              <w:t>_</w:t>
            </w:r>
            <w:r w:rsidRPr="002D6717">
              <w:rPr>
                <w:sz w:val="28"/>
                <w:szCs w:val="24"/>
              </w:rPr>
              <w:t>Your</w:t>
            </w:r>
            <w:r>
              <w:rPr>
                <w:sz w:val="28"/>
                <w:szCs w:val="24"/>
              </w:rPr>
              <w:t xml:space="preserve">Team#” </w:t>
            </w:r>
            <w:r w:rsidR="00DA2816">
              <w:rPr>
                <w:sz w:val="28"/>
                <w:szCs w:val="24"/>
              </w:rPr>
              <w:t>HW9_Team1.rmd/HW9</w:t>
            </w:r>
            <w:bookmarkStart w:id="0" w:name="_GoBack"/>
            <w:bookmarkEnd w:id="0"/>
            <w:r w:rsidR="00DA2816">
              <w:rPr>
                <w:sz w:val="28"/>
                <w:szCs w:val="24"/>
              </w:rPr>
              <w:t>_Team1</w:t>
            </w:r>
            <w:r w:rsidR="00DA2816">
              <w:rPr>
                <w:sz w:val="28"/>
                <w:szCs w:val="28"/>
              </w:rPr>
              <w:t>.ipynb</w:t>
            </w:r>
            <w:r w:rsidR="00DA2816" w:rsidRPr="002D6717">
              <w:rPr>
                <w:sz w:val="28"/>
                <w:szCs w:val="24"/>
              </w:rPr>
              <w:t>)</w:t>
            </w:r>
            <w:r w:rsidR="00DA2816">
              <w:rPr>
                <w:sz w:val="28"/>
                <w:szCs w:val="24"/>
              </w:rPr>
              <w:t>.</w:t>
            </w:r>
          </w:p>
          <w:p w:rsidR="00DA2816" w:rsidRDefault="00DA2816" w:rsidP="00DA2816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Upload the files to Canvas.</w:t>
            </w:r>
          </w:p>
          <w:p w:rsidR="00080A7D" w:rsidRPr="00585CB9" w:rsidRDefault="00080A7D" w:rsidP="00812EB0">
            <w:pPr>
              <w:rPr>
                <w:sz w:val="12"/>
                <w:szCs w:val="12"/>
              </w:rPr>
            </w:pPr>
          </w:p>
        </w:tc>
      </w:tr>
    </w:tbl>
    <w:p w:rsidR="00080A7D" w:rsidRPr="00080A7D" w:rsidRDefault="00080A7D" w:rsidP="004A3307">
      <w:pPr>
        <w:spacing w:after="0" w:line="240" w:lineRule="auto"/>
        <w:jc w:val="both"/>
        <w:rPr>
          <w:b/>
          <w:sz w:val="12"/>
          <w:szCs w:val="12"/>
        </w:rPr>
      </w:pPr>
    </w:p>
    <w:p w:rsidR="00343EF5" w:rsidRPr="00080A7D" w:rsidRDefault="00343EF5" w:rsidP="00080A7D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>P</w:t>
      </w:r>
      <w:r w:rsidR="007A080E" w:rsidRPr="00080A7D">
        <w:rPr>
          <w:rFonts w:cstheme="minorHAnsi"/>
          <w:b/>
          <w:sz w:val="28"/>
          <w:szCs w:val="28"/>
        </w:rPr>
        <w:t>roblem-1: K-Means Clustering</w:t>
      </w:r>
      <w:r w:rsidR="00BF7E2E" w:rsidRPr="00080A7D">
        <w:rPr>
          <w:rFonts w:cstheme="minorHAnsi"/>
          <w:b/>
          <w:sz w:val="28"/>
          <w:szCs w:val="28"/>
        </w:rPr>
        <w:t xml:space="preserve"> [</w:t>
      </w:r>
      <w:r w:rsidR="00402A28" w:rsidRPr="00080A7D">
        <w:rPr>
          <w:rFonts w:cstheme="minorHAnsi"/>
          <w:b/>
          <w:sz w:val="28"/>
          <w:szCs w:val="28"/>
        </w:rPr>
        <w:t>30</w:t>
      </w:r>
      <w:r w:rsidRPr="00080A7D">
        <w:rPr>
          <w:rFonts w:cstheme="minorHAnsi"/>
          <w:b/>
          <w:sz w:val="28"/>
          <w:szCs w:val="28"/>
        </w:rPr>
        <w:t xml:space="preserve"> points]</w:t>
      </w:r>
    </w:p>
    <w:p w:rsidR="00AB3FAE" w:rsidRPr="00080A7D" w:rsidRDefault="00AB3FAE" w:rsidP="00080A7D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 xml:space="preserve">Suppose that the data mining task is to cluster the following points (with (x, y) representing location): P1(20, 100), P2(20, 50), P3(80, 40), P4(50, 80), P5(70, 50), P6(60, 40), P7(10, 20), P8(40, 90). The distance function is Euclidean distance. </w:t>
      </w:r>
    </w:p>
    <w:p w:rsidR="00AB3FAE" w:rsidRPr="00080A7D" w:rsidRDefault="00AB3FAE" w:rsidP="00080A7D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 xml:space="preserve">Suppose initially centroids are P1, P4, and P7. Use the k-means algorithm to compute: </w:t>
      </w:r>
    </w:p>
    <w:p w:rsidR="00AB3FAE" w:rsidRPr="00080A7D" w:rsidRDefault="00072227" w:rsidP="00080A7D">
      <w:pPr>
        <w:pStyle w:val="ListParagraph"/>
        <w:numPr>
          <w:ilvl w:val="0"/>
          <w:numId w:val="17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>The three clusters (K</w:t>
      </w:r>
      <w:r w:rsidR="00AB3FAE" w:rsidRPr="00080A7D">
        <w:rPr>
          <w:rFonts w:cstheme="minorHAnsi"/>
          <w:b/>
          <w:sz w:val="28"/>
          <w:szCs w:val="28"/>
        </w:rPr>
        <w:t xml:space="preserve"> = 3) and their centers after the </w:t>
      </w:r>
      <w:r w:rsidR="00AB3FAE" w:rsidRPr="00080A7D">
        <w:rPr>
          <w:rFonts w:cstheme="minorHAnsi"/>
          <w:b/>
          <w:color w:val="FF0000"/>
          <w:sz w:val="28"/>
          <w:szCs w:val="28"/>
        </w:rPr>
        <w:t>first iteration</w:t>
      </w:r>
      <w:r w:rsidR="00AB3FAE" w:rsidRPr="00080A7D">
        <w:rPr>
          <w:rFonts w:cstheme="minorHAnsi"/>
          <w:b/>
          <w:sz w:val="28"/>
          <w:szCs w:val="28"/>
        </w:rPr>
        <w:t>. Compute the total Sum of Squar</w:t>
      </w:r>
      <w:r w:rsidR="00BF7E2E" w:rsidRPr="00080A7D">
        <w:rPr>
          <w:rFonts w:cstheme="minorHAnsi"/>
          <w:b/>
          <w:sz w:val="28"/>
          <w:szCs w:val="28"/>
        </w:rPr>
        <w:t>ed Error for this iteration.  [1</w:t>
      </w:r>
      <w:r w:rsidR="00AB3FAE" w:rsidRPr="00080A7D">
        <w:rPr>
          <w:rFonts w:cstheme="minorHAnsi"/>
          <w:b/>
          <w:sz w:val="28"/>
          <w:szCs w:val="28"/>
        </w:rPr>
        <w:t>0 points]</w:t>
      </w:r>
    </w:p>
    <w:p w:rsidR="00AB3FAE" w:rsidRPr="00080A7D" w:rsidRDefault="00AB3FAE" w:rsidP="00080A7D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>Answer:</w:t>
      </w:r>
    </w:p>
    <w:p w:rsidR="00AB3FAE" w:rsidRPr="00080A7D" w:rsidRDefault="00AB3FAE" w:rsidP="00080A7D">
      <w:pPr>
        <w:spacing w:line="240" w:lineRule="auto"/>
        <w:jc w:val="both"/>
        <w:rPr>
          <w:rFonts w:cstheme="minorHAnsi"/>
          <w:b/>
          <w:sz w:val="28"/>
          <w:szCs w:val="28"/>
        </w:rPr>
      </w:pPr>
    </w:p>
    <w:p w:rsidR="00AB3FAE" w:rsidRPr="00080A7D" w:rsidRDefault="00AB3FAE" w:rsidP="00080A7D">
      <w:pPr>
        <w:pStyle w:val="ListParagraph"/>
        <w:numPr>
          <w:ilvl w:val="0"/>
          <w:numId w:val="17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 xml:space="preserve">The three clusters (K = 3) and their centers after the </w:t>
      </w:r>
      <w:r w:rsidRPr="00080A7D">
        <w:rPr>
          <w:rFonts w:cstheme="minorHAnsi"/>
          <w:b/>
          <w:color w:val="FF0000"/>
          <w:sz w:val="28"/>
          <w:szCs w:val="28"/>
        </w:rPr>
        <w:t>second iteration</w:t>
      </w:r>
      <w:r w:rsidRPr="00080A7D">
        <w:rPr>
          <w:rFonts w:cstheme="minorHAnsi"/>
          <w:b/>
          <w:sz w:val="28"/>
          <w:szCs w:val="28"/>
        </w:rPr>
        <w:t>. Compute the total Sum of Square</w:t>
      </w:r>
      <w:r w:rsidR="00BF7E2E" w:rsidRPr="00080A7D">
        <w:rPr>
          <w:rFonts w:cstheme="minorHAnsi"/>
          <w:b/>
          <w:sz w:val="28"/>
          <w:szCs w:val="28"/>
        </w:rPr>
        <w:t>d Error for this iteration.   [1</w:t>
      </w:r>
      <w:r w:rsidRPr="00080A7D">
        <w:rPr>
          <w:rFonts w:cstheme="minorHAnsi"/>
          <w:b/>
          <w:sz w:val="28"/>
          <w:szCs w:val="28"/>
        </w:rPr>
        <w:t>0 points]</w:t>
      </w:r>
    </w:p>
    <w:p w:rsidR="00AB3FAE" w:rsidRPr="00080A7D" w:rsidRDefault="00AB3FAE" w:rsidP="00080A7D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>Answer:</w:t>
      </w:r>
    </w:p>
    <w:p w:rsidR="00AB3FAE" w:rsidRPr="00080A7D" w:rsidRDefault="00AB3FAE" w:rsidP="00080A7D">
      <w:pPr>
        <w:spacing w:line="240" w:lineRule="auto"/>
        <w:jc w:val="both"/>
        <w:rPr>
          <w:rFonts w:cstheme="minorHAnsi"/>
          <w:sz w:val="28"/>
          <w:szCs w:val="28"/>
        </w:rPr>
      </w:pPr>
    </w:p>
    <w:p w:rsidR="00AB3FAE" w:rsidRPr="00080A7D" w:rsidRDefault="00AB3FAE" w:rsidP="00080A7D">
      <w:pPr>
        <w:pStyle w:val="ListParagraph"/>
        <w:numPr>
          <w:ilvl w:val="0"/>
          <w:numId w:val="17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>Between the first iteration and the second iteration, which one produces optimal clusters? Justify y</w:t>
      </w:r>
      <w:r w:rsidR="00402A28" w:rsidRPr="00080A7D">
        <w:rPr>
          <w:rFonts w:cstheme="minorHAnsi"/>
          <w:b/>
          <w:sz w:val="28"/>
          <w:szCs w:val="28"/>
        </w:rPr>
        <w:t>our answer.  [10</w:t>
      </w:r>
      <w:r w:rsidRPr="00080A7D">
        <w:rPr>
          <w:rFonts w:cstheme="minorHAnsi"/>
          <w:b/>
          <w:sz w:val="28"/>
          <w:szCs w:val="28"/>
        </w:rPr>
        <w:t xml:space="preserve"> points]</w:t>
      </w:r>
    </w:p>
    <w:p w:rsidR="00343EF5" w:rsidRPr="00080A7D" w:rsidRDefault="00AB3FAE" w:rsidP="00BA4FA7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lastRenderedPageBreak/>
        <w:t xml:space="preserve">Answer: </w:t>
      </w:r>
    </w:p>
    <w:p w:rsidR="00343EF5" w:rsidRPr="00080A7D" w:rsidRDefault="00343EF5" w:rsidP="00BA4FA7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>Prob</w:t>
      </w:r>
      <w:r w:rsidR="00A63EAC" w:rsidRPr="00080A7D">
        <w:rPr>
          <w:rFonts w:cstheme="minorHAnsi"/>
          <w:b/>
          <w:sz w:val="28"/>
          <w:szCs w:val="28"/>
        </w:rPr>
        <w:t>lem-2: Market Basket Analysis [3</w:t>
      </w:r>
      <w:r w:rsidRPr="00080A7D">
        <w:rPr>
          <w:rFonts w:cstheme="minorHAnsi"/>
          <w:b/>
          <w:sz w:val="28"/>
          <w:szCs w:val="28"/>
        </w:rPr>
        <w:t>0 points]</w:t>
      </w:r>
    </w:p>
    <w:p w:rsidR="00343EF5" w:rsidRPr="00080A7D" w:rsidRDefault="00376E05" w:rsidP="00376E05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3525523</wp:posOffset>
            </wp:positionH>
            <wp:positionV relativeFrom="paragraph">
              <wp:posOffset>37380</wp:posOffset>
            </wp:positionV>
            <wp:extent cx="2647950" cy="222373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2237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43EF5" w:rsidRPr="00080A7D">
        <w:rPr>
          <w:rFonts w:cstheme="minorHAnsi"/>
          <w:sz w:val="28"/>
          <w:szCs w:val="28"/>
        </w:rPr>
        <w:t xml:space="preserve">The following table shows transactional data for a company. </w:t>
      </w:r>
    </w:p>
    <w:p w:rsidR="00343EF5" w:rsidRPr="00080A7D" w:rsidRDefault="00343EF5" w:rsidP="00966E34">
      <w:pPr>
        <w:pStyle w:val="ListParagraph"/>
        <w:numPr>
          <w:ilvl w:val="0"/>
          <w:numId w:val="18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>What is the maximum number of association rules that can be extracted from this data (including ru</w:t>
      </w:r>
      <w:r w:rsidR="007324AB" w:rsidRPr="00080A7D">
        <w:rPr>
          <w:rFonts w:cstheme="minorHAnsi"/>
          <w:b/>
          <w:sz w:val="28"/>
          <w:szCs w:val="28"/>
        </w:rPr>
        <w:t>les that have zero support)? [5</w:t>
      </w:r>
      <w:r w:rsidRPr="00080A7D">
        <w:rPr>
          <w:rFonts w:cstheme="minorHAnsi"/>
          <w:b/>
          <w:sz w:val="28"/>
          <w:szCs w:val="28"/>
        </w:rPr>
        <w:t xml:space="preserve"> points]</w:t>
      </w:r>
    </w:p>
    <w:p w:rsidR="00343EF5" w:rsidRPr="00080A7D" w:rsidRDefault="00343EF5" w:rsidP="00343EF5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>Answer:</w:t>
      </w:r>
    </w:p>
    <w:p w:rsidR="00343EF5" w:rsidRPr="00080A7D" w:rsidRDefault="00343EF5" w:rsidP="00343EF5">
      <w:pPr>
        <w:spacing w:line="240" w:lineRule="auto"/>
        <w:jc w:val="both"/>
        <w:rPr>
          <w:rFonts w:cstheme="minorHAnsi"/>
          <w:b/>
          <w:sz w:val="28"/>
          <w:szCs w:val="28"/>
        </w:rPr>
      </w:pPr>
    </w:p>
    <w:p w:rsidR="00343EF5" w:rsidRPr="00080A7D" w:rsidRDefault="00343EF5" w:rsidP="00966E34">
      <w:pPr>
        <w:pStyle w:val="ListParagraph"/>
        <w:numPr>
          <w:ilvl w:val="0"/>
          <w:numId w:val="18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 xml:space="preserve">What is the maximum </w:t>
      </w:r>
      <w:r w:rsidR="00990FE0" w:rsidRPr="00080A7D">
        <w:rPr>
          <w:rFonts w:cstheme="minorHAnsi"/>
          <w:b/>
          <w:sz w:val="28"/>
          <w:szCs w:val="28"/>
        </w:rPr>
        <w:t>number</w:t>
      </w:r>
      <w:r w:rsidRPr="00080A7D">
        <w:rPr>
          <w:rFonts w:cstheme="minorHAnsi"/>
          <w:b/>
          <w:sz w:val="28"/>
          <w:szCs w:val="28"/>
        </w:rPr>
        <w:t xml:space="preserve"> of frequent itemsets that can be extr</w:t>
      </w:r>
      <w:r w:rsidR="001D240E" w:rsidRPr="00080A7D">
        <w:rPr>
          <w:rFonts w:cstheme="minorHAnsi"/>
          <w:b/>
          <w:sz w:val="28"/>
          <w:szCs w:val="28"/>
        </w:rPr>
        <w:t>acted (assuming min support count</w:t>
      </w:r>
      <w:r w:rsidR="007324AB" w:rsidRPr="00080A7D">
        <w:rPr>
          <w:rFonts w:cstheme="minorHAnsi"/>
          <w:b/>
          <w:sz w:val="28"/>
          <w:szCs w:val="28"/>
        </w:rPr>
        <w:t xml:space="preserve"> &gt;</w:t>
      </w:r>
      <w:r w:rsidR="00282A3F">
        <w:rPr>
          <w:rFonts w:cstheme="minorHAnsi"/>
          <w:b/>
          <w:sz w:val="28"/>
          <w:szCs w:val="28"/>
        </w:rPr>
        <w:t>=</w:t>
      </w:r>
      <w:r w:rsidR="007324AB" w:rsidRPr="00080A7D">
        <w:rPr>
          <w:rFonts w:cstheme="minorHAnsi"/>
          <w:b/>
          <w:sz w:val="28"/>
          <w:szCs w:val="28"/>
        </w:rPr>
        <w:t xml:space="preserve"> 0)? [5</w:t>
      </w:r>
      <w:r w:rsidRPr="00080A7D">
        <w:rPr>
          <w:rFonts w:cstheme="minorHAnsi"/>
          <w:b/>
          <w:sz w:val="28"/>
          <w:szCs w:val="28"/>
        </w:rPr>
        <w:t xml:space="preserve"> points]</w:t>
      </w:r>
    </w:p>
    <w:p w:rsidR="00343EF5" w:rsidRPr="00080A7D" w:rsidRDefault="00343EF5" w:rsidP="00343EF5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>Answer:</w:t>
      </w:r>
    </w:p>
    <w:p w:rsidR="00343EF5" w:rsidRPr="00080A7D" w:rsidRDefault="00343EF5" w:rsidP="0023268D">
      <w:pPr>
        <w:spacing w:line="240" w:lineRule="auto"/>
        <w:jc w:val="both"/>
        <w:rPr>
          <w:rFonts w:cstheme="minorHAnsi"/>
          <w:b/>
          <w:sz w:val="28"/>
          <w:szCs w:val="28"/>
        </w:rPr>
      </w:pPr>
    </w:p>
    <w:p w:rsidR="00343EF5" w:rsidRPr="00080A7D" w:rsidRDefault="00343EF5" w:rsidP="00B85F15">
      <w:pPr>
        <w:pStyle w:val="ListParagraph"/>
        <w:numPr>
          <w:ilvl w:val="0"/>
          <w:numId w:val="18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 xml:space="preserve">Apply Apriori algorithm to generate the candidate itemsets and frequent itemsets for a set of k-itemsets </w:t>
      </w:r>
      <w:r w:rsidR="001D240E" w:rsidRPr="00080A7D">
        <w:rPr>
          <w:rFonts w:cstheme="minorHAnsi"/>
          <w:b/>
          <w:sz w:val="28"/>
          <w:szCs w:val="28"/>
        </w:rPr>
        <w:t>where k = 1 to 3. Min support count</w:t>
      </w:r>
      <w:r w:rsidR="00EA4F7C" w:rsidRPr="00080A7D">
        <w:rPr>
          <w:rFonts w:cstheme="minorHAnsi"/>
          <w:b/>
          <w:sz w:val="28"/>
          <w:szCs w:val="28"/>
        </w:rPr>
        <w:t xml:space="preserve"> ≥ 2. [1</w:t>
      </w:r>
      <w:r w:rsidRPr="00080A7D">
        <w:rPr>
          <w:rFonts w:cstheme="minorHAnsi"/>
          <w:b/>
          <w:sz w:val="28"/>
          <w:szCs w:val="28"/>
        </w:rPr>
        <w:t>0 points]</w:t>
      </w:r>
    </w:p>
    <w:p w:rsidR="00343EF5" w:rsidRPr="00080A7D" w:rsidRDefault="00343EF5" w:rsidP="00966E34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>Answer:</w:t>
      </w:r>
    </w:p>
    <w:p w:rsidR="004A3307" w:rsidRPr="00080A7D" w:rsidRDefault="004A3307" w:rsidP="00966E34">
      <w:pPr>
        <w:spacing w:line="240" w:lineRule="auto"/>
        <w:jc w:val="both"/>
        <w:rPr>
          <w:rFonts w:cstheme="minorHAnsi"/>
          <w:sz w:val="28"/>
          <w:szCs w:val="28"/>
        </w:rPr>
      </w:pPr>
    </w:p>
    <w:p w:rsidR="00343EF5" w:rsidRPr="00080A7D" w:rsidRDefault="00343EF5" w:rsidP="00343EF5">
      <w:pPr>
        <w:pStyle w:val="ListParagraph"/>
        <w:numPr>
          <w:ilvl w:val="0"/>
          <w:numId w:val="17"/>
        </w:numPr>
        <w:spacing w:line="240" w:lineRule="auto"/>
        <w:jc w:val="both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 xml:space="preserve">What are the </w:t>
      </w:r>
      <w:r w:rsidR="00990FE0" w:rsidRPr="00080A7D">
        <w:rPr>
          <w:rFonts w:cstheme="minorHAnsi"/>
          <w:b/>
          <w:sz w:val="28"/>
          <w:szCs w:val="28"/>
        </w:rPr>
        <w:t xml:space="preserve">association </w:t>
      </w:r>
      <w:r w:rsidRPr="00080A7D">
        <w:rPr>
          <w:rFonts w:cstheme="minorHAnsi"/>
          <w:b/>
          <w:sz w:val="28"/>
          <w:szCs w:val="28"/>
        </w:rPr>
        <w:t xml:space="preserve">rules that can be generated </w:t>
      </w:r>
      <w:r w:rsidR="005C5B02" w:rsidRPr="00080A7D">
        <w:rPr>
          <w:rFonts w:cstheme="minorHAnsi"/>
          <w:b/>
          <w:sz w:val="28"/>
          <w:szCs w:val="28"/>
        </w:rPr>
        <w:t>from the set of the 3-itemsets calculated in the above question</w:t>
      </w:r>
      <w:r w:rsidRPr="00080A7D">
        <w:rPr>
          <w:rFonts w:cstheme="minorHAnsi"/>
          <w:b/>
          <w:sz w:val="28"/>
          <w:szCs w:val="28"/>
        </w:rPr>
        <w:t xml:space="preserve">? Compute confidence of each rule. Given that </w:t>
      </w:r>
      <w:r w:rsidRPr="00080A7D">
        <w:rPr>
          <w:rFonts w:cstheme="minorHAnsi"/>
          <w:b/>
          <w:i/>
          <w:iCs/>
          <w:sz w:val="28"/>
          <w:szCs w:val="28"/>
        </w:rPr>
        <w:t xml:space="preserve">minconf </w:t>
      </w:r>
      <w:r w:rsidRPr="00080A7D">
        <w:rPr>
          <w:rFonts w:cstheme="minorHAnsi"/>
          <w:b/>
          <w:sz w:val="28"/>
          <w:szCs w:val="28"/>
        </w:rPr>
        <w:t>≥ 70%, which rules will be consi</w:t>
      </w:r>
      <w:r w:rsidR="00EA4F7C" w:rsidRPr="00080A7D">
        <w:rPr>
          <w:rFonts w:cstheme="minorHAnsi"/>
          <w:b/>
          <w:sz w:val="28"/>
          <w:szCs w:val="28"/>
        </w:rPr>
        <w:t>dered for association mining. [1</w:t>
      </w:r>
      <w:r w:rsidRPr="00080A7D">
        <w:rPr>
          <w:rFonts w:cstheme="minorHAnsi"/>
          <w:b/>
          <w:sz w:val="28"/>
          <w:szCs w:val="28"/>
        </w:rPr>
        <w:t>0 points]</w:t>
      </w:r>
    </w:p>
    <w:p w:rsidR="00343EF5" w:rsidRPr="00080A7D" w:rsidRDefault="00343EF5" w:rsidP="00343EF5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>Answer:</w:t>
      </w:r>
    </w:p>
    <w:p w:rsidR="004A3307" w:rsidRPr="00080A7D" w:rsidRDefault="004A3307" w:rsidP="005F1B76">
      <w:pPr>
        <w:spacing w:line="240" w:lineRule="auto"/>
        <w:jc w:val="both"/>
        <w:rPr>
          <w:rFonts w:cstheme="minorHAnsi"/>
          <w:sz w:val="28"/>
          <w:szCs w:val="28"/>
        </w:rPr>
      </w:pPr>
    </w:p>
    <w:p w:rsidR="005F1B76" w:rsidRPr="00080A7D" w:rsidRDefault="00080A7D" w:rsidP="005F1B76">
      <w:pPr>
        <w:spacing w:line="240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For Proablem-1 and Problem-2, w</w:t>
      </w:r>
      <w:r w:rsidR="005F1B76" w:rsidRPr="00080A7D">
        <w:rPr>
          <w:rFonts w:cstheme="minorHAnsi"/>
          <w:sz w:val="28"/>
          <w:szCs w:val="28"/>
        </w:rPr>
        <w:t>rite your solution here.</w:t>
      </w:r>
    </w:p>
    <w:p w:rsidR="00A26403" w:rsidRPr="00080A7D" w:rsidRDefault="00343EF5" w:rsidP="00C15639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>Note:</w:t>
      </w:r>
      <w:r w:rsidRPr="00080A7D">
        <w:rPr>
          <w:rFonts w:cstheme="minorHAnsi"/>
          <w:sz w:val="28"/>
          <w:szCs w:val="28"/>
        </w:rPr>
        <w:t xml:space="preserve"> All the computation should be presented in the step-by-step manner. </w:t>
      </w:r>
    </w:p>
    <w:p w:rsidR="004A3307" w:rsidRPr="00080A7D" w:rsidRDefault="004A3307" w:rsidP="00323BE3">
      <w:pPr>
        <w:spacing w:after="0"/>
        <w:rPr>
          <w:rFonts w:cstheme="minorHAnsi"/>
          <w:b/>
          <w:sz w:val="28"/>
          <w:szCs w:val="28"/>
        </w:rPr>
      </w:pPr>
    </w:p>
    <w:p w:rsidR="0024635B" w:rsidRPr="00080A7D" w:rsidRDefault="0024635B" w:rsidP="00323BE3">
      <w:pPr>
        <w:spacing w:after="0"/>
        <w:rPr>
          <w:rFonts w:cstheme="minorHAnsi"/>
          <w:b/>
          <w:sz w:val="28"/>
          <w:szCs w:val="28"/>
        </w:rPr>
      </w:pPr>
    </w:p>
    <w:p w:rsidR="00A61A04" w:rsidRPr="00080A7D" w:rsidRDefault="00975794" w:rsidP="00323BE3">
      <w:pPr>
        <w:spacing w:after="0"/>
        <w:rPr>
          <w:rFonts w:cstheme="minorHAnsi"/>
          <w:b/>
          <w:sz w:val="28"/>
          <w:szCs w:val="28"/>
        </w:rPr>
      </w:pPr>
      <w:r w:rsidRPr="00080A7D">
        <w:rPr>
          <w:rFonts w:cstheme="minorHAnsi"/>
          <w:b/>
          <w:sz w:val="28"/>
          <w:szCs w:val="28"/>
        </w:rPr>
        <w:t xml:space="preserve">Problem-3: </w:t>
      </w:r>
      <w:r w:rsidR="00070BD7" w:rsidRPr="00080A7D">
        <w:rPr>
          <w:rFonts w:cstheme="minorHAnsi"/>
          <w:b/>
          <w:sz w:val="28"/>
          <w:szCs w:val="28"/>
        </w:rPr>
        <w:t>R-Programming</w:t>
      </w:r>
      <w:r w:rsidR="00037DD0" w:rsidRPr="00080A7D">
        <w:rPr>
          <w:rFonts w:cstheme="minorHAnsi"/>
          <w:b/>
          <w:sz w:val="28"/>
          <w:szCs w:val="28"/>
        </w:rPr>
        <w:t xml:space="preserve"> [4</w:t>
      </w:r>
      <w:r w:rsidRPr="00080A7D">
        <w:rPr>
          <w:rFonts w:cstheme="minorHAnsi"/>
          <w:b/>
          <w:sz w:val="28"/>
          <w:szCs w:val="28"/>
        </w:rPr>
        <w:t>0 points]</w:t>
      </w:r>
    </w:p>
    <w:p w:rsidR="009A293C" w:rsidRPr="00080A7D" w:rsidRDefault="00A61A04" w:rsidP="00C055EC">
      <w:pPr>
        <w:spacing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 xml:space="preserve">A </w:t>
      </w:r>
      <w:r w:rsidR="00C055EC" w:rsidRPr="00080A7D">
        <w:rPr>
          <w:rFonts w:cstheme="minorHAnsi"/>
          <w:sz w:val="28"/>
          <w:szCs w:val="28"/>
        </w:rPr>
        <w:t>wholesale customer dataset</w:t>
      </w:r>
      <w:r w:rsidRPr="00080A7D">
        <w:rPr>
          <w:rFonts w:cstheme="minorHAnsi"/>
          <w:sz w:val="28"/>
          <w:szCs w:val="28"/>
        </w:rPr>
        <w:t xml:space="preserve"> </w:t>
      </w:r>
      <w:r w:rsidR="00C055EC" w:rsidRPr="00080A7D">
        <w:rPr>
          <w:rFonts w:cstheme="minorHAnsi"/>
          <w:sz w:val="28"/>
          <w:szCs w:val="28"/>
        </w:rPr>
        <w:t>is</w:t>
      </w:r>
      <w:r w:rsidRPr="00080A7D">
        <w:rPr>
          <w:rFonts w:cstheme="minorHAnsi"/>
          <w:sz w:val="28"/>
          <w:szCs w:val="28"/>
        </w:rPr>
        <w:t xml:space="preserve"> available in the homework folder. </w:t>
      </w:r>
      <w:r w:rsidR="009A293C" w:rsidRPr="00080A7D">
        <w:rPr>
          <w:rFonts w:cstheme="minorHAnsi"/>
          <w:sz w:val="28"/>
          <w:szCs w:val="28"/>
        </w:rPr>
        <w:t>The data</w:t>
      </w:r>
      <w:r w:rsidR="00C055EC" w:rsidRPr="00080A7D">
        <w:rPr>
          <w:rFonts w:cstheme="minorHAnsi"/>
          <w:sz w:val="28"/>
          <w:szCs w:val="28"/>
        </w:rPr>
        <w:t>set refers to clients of a wholesale distributor. It includes the annual spending in monetary units (m.u.) on diverse product categories</w:t>
      </w:r>
      <w:r w:rsidR="009A293C" w:rsidRPr="00080A7D">
        <w:rPr>
          <w:rFonts w:cstheme="minorHAnsi"/>
          <w:sz w:val="28"/>
          <w:szCs w:val="28"/>
        </w:rPr>
        <w:t>. Your task is to apply k-means clustering to find some interesting groupings from the data. The attribute information is as per the following:</w:t>
      </w:r>
    </w:p>
    <w:p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>CHANNEL:  Wholesale</w:t>
      </w:r>
      <w:r w:rsidR="00126E41" w:rsidRPr="00080A7D">
        <w:rPr>
          <w:rFonts w:cstheme="minorHAnsi"/>
          <w:color w:val="000000" w:themeColor="text1"/>
          <w:sz w:val="28"/>
          <w:szCs w:val="28"/>
        </w:rPr>
        <w:t xml:space="preserve"> purchase </w:t>
      </w:r>
      <w:r w:rsidRPr="00080A7D">
        <w:rPr>
          <w:rFonts w:cstheme="minorHAnsi"/>
          <w:color w:val="000000" w:themeColor="text1"/>
          <w:sz w:val="28"/>
          <w:szCs w:val="28"/>
        </w:rPr>
        <w:t xml:space="preserve">or Retail </w:t>
      </w:r>
      <w:r w:rsidR="00126E41" w:rsidRPr="00080A7D">
        <w:rPr>
          <w:rFonts w:cstheme="minorHAnsi"/>
          <w:color w:val="000000" w:themeColor="text1"/>
          <w:sz w:val="28"/>
          <w:szCs w:val="28"/>
        </w:rPr>
        <w:t>purchase</w:t>
      </w:r>
    </w:p>
    <w:p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>REGION:</w:t>
      </w:r>
      <w:r w:rsidR="00126E41" w:rsidRPr="00080A7D">
        <w:rPr>
          <w:rFonts w:cstheme="minorHAnsi"/>
          <w:color w:val="000000" w:themeColor="text1"/>
          <w:sz w:val="28"/>
          <w:szCs w:val="28"/>
        </w:rPr>
        <w:t xml:space="preserve"> Region1, Region2, or </w:t>
      </w:r>
      <w:r w:rsidR="00143E5A" w:rsidRPr="00080A7D">
        <w:rPr>
          <w:rFonts w:cstheme="minorHAnsi"/>
          <w:color w:val="000000" w:themeColor="text1"/>
          <w:sz w:val="28"/>
          <w:szCs w:val="28"/>
        </w:rPr>
        <w:t>Region3</w:t>
      </w:r>
      <w:r w:rsidRPr="00080A7D">
        <w:rPr>
          <w:rStyle w:val="apple-converted-space"/>
          <w:rFonts w:cstheme="minorHAnsi"/>
          <w:color w:val="000000" w:themeColor="text1"/>
          <w:sz w:val="28"/>
          <w:szCs w:val="28"/>
        </w:rPr>
        <w:t> </w:t>
      </w:r>
    </w:p>
    <w:p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 xml:space="preserve">FRESH: annual spending (m.u.) on fresh products </w:t>
      </w:r>
    </w:p>
    <w:p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>MILK: annual spending (m.u.) on milk products</w:t>
      </w:r>
    </w:p>
    <w:p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 xml:space="preserve">GROCERY: annual spending (m.u.)on grocery products </w:t>
      </w:r>
    </w:p>
    <w:p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>FROZEN: annual spending (m.u.)on frozen products</w:t>
      </w:r>
    </w:p>
    <w:p w:rsidR="009A293C" w:rsidRPr="00080A7D" w:rsidRDefault="00143E5A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 xml:space="preserve">DETERGENTS_PAPER: </w:t>
      </w:r>
      <w:r w:rsidR="009A293C" w:rsidRPr="00080A7D">
        <w:rPr>
          <w:rFonts w:cstheme="minorHAnsi"/>
          <w:color w:val="000000" w:themeColor="text1"/>
          <w:sz w:val="28"/>
          <w:szCs w:val="28"/>
        </w:rPr>
        <w:t>annua</w:t>
      </w:r>
      <w:r w:rsidRPr="00080A7D">
        <w:rPr>
          <w:rFonts w:cstheme="minorHAnsi"/>
          <w:color w:val="000000" w:themeColor="text1"/>
          <w:sz w:val="28"/>
          <w:szCs w:val="28"/>
        </w:rPr>
        <w:t xml:space="preserve">l spending (m.u.) on detergents &amp; </w:t>
      </w:r>
      <w:r w:rsidR="009A293C" w:rsidRPr="00080A7D">
        <w:rPr>
          <w:rFonts w:cstheme="minorHAnsi"/>
          <w:color w:val="000000" w:themeColor="text1"/>
          <w:sz w:val="28"/>
          <w:szCs w:val="28"/>
        </w:rPr>
        <w:t>paper products</w:t>
      </w:r>
    </w:p>
    <w:p w:rsidR="009A293C" w:rsidRPr="00080A7D" w:rsidRDefault="009A293C" w:rsidP="00143E5A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color w:val="000000" w:themeColor="text1"/>
          <w:sz w:val="28"/>
          <w:szCs w:val="28"/>
        </w:rPr>
      </w:pPr>
      <w:r w:rsidRPr="00080A7D">
        <w:rPr>
          <w:rFonts w:cstheme="minorHAnsi"/>
          <w:color w:val="000000" w:themeColor="text1"/>
          <w:sz w:val="28"/>
          <w:szCs w:val="28"/>
        </w:rPr>
        <w:t xml:space="preserve">DELICATESSEN: annual spending (m.u.)on and delicatessen products </w:t>
      </w:r>
    </w:p>
    <w:p w:rsidR="00126E41" w:rsidRPr="00080A7D" w:rsidRDefault="00126E41" w:rsidP="00A61A04">
      <w:pPr>
        <w:spacing w:after="0" w:line="240" w:lineRule="auto"/>
        <w:jc w:val="both"/>
        <w:rPr>
          <w:rFonts w:cstheme="minorHAnsi"/>
          <w:sz w:val="28"/>
          <w:szCs w:val="28"/>
        </w:rPr>
      </w:pPr>
    </w:p>
    <w:p w:rsidR="00A61A04" w:rsidRPr="00080A7D" w:rsidRDefault="00A61A04" w:rsidP="00A61A04">
      <w:pPr>
        <w:spacing w:after="0" w:line="240" w:lineRule="auto"/>
        <w:jc w:val="both"/>
        <w:rPr>
          <w:rFonts w:cstheme="minorHAnsi"/>
          <w:sz w:val="28"/>
          <w:szCs w:val="28"/>
        </w:rPr>
      </w:pPr>
      <w:r w:rsidRPr="00080A7D">
        <w:rPr>
          <w:rFonts w:cstheme="minorHAnsi"/>
          <w:sz w:val="28"/>
          <w:szCs w:val="28"/>
        </w:rPr>
        <w:t>Specifically, develop an R script to</w:t>
      </w:r>
    </w:p>
    <w:p w:rsidR="00A61A04" w:rsidRPr="00080A7D" w:rsidRDefault="00A61A04" w:rsidP="00A61A04">
      <w:pPr>
        <w:pStyle w:val="ListParagraph"/>
        <w:numPr>
          <w:ilvl w:val="0"/>
          <w:numId w:val="19"/>
        </w:numPr>
        <w:spacing w:line="240" w:lineRule="auto"/>
        <w:jc w:val="both"/>
        <w:rPr>
          <w:rFonts w:cstheme="minorHAnsi"/>
          <w:sz w:val="28"/>
          <w:szCs w:val="28"/>
        </w:rPr>
      </w:pPr>
      <w:r w:rsidRPr="00D147F6">
        <w:rPr>
          <w:rFonts w:cstheme="minorHAnsi"/>
          <w:color w:val="C00000"/>
          <w:sz w:val="28"/>
          <w:szCs w:val="28"/>
        </w:rPr>
        <w:t xml:space="preserve">Read-in the </w:t>
      </w:r>
      <w:r w:rsidR="001A667D" w:rsidRPr="00D147F6">
        <w:rPr>
          <w:rFonts w:cstheme="minorHAnsi"/>
          <w:color w:val="C00000"/>
          <w:sz w:val="28"/>
          <w:szCs w:val="28"/>
        </w:rPr>
        <w:t>dataset</w:t>
      </w:r>
      <w:r w:rsidRPr="00080A7D">
        <w:rPr>
          <w:rFonts w:cstheme="minorHAnsi"/>
          <w:sz w:val="28"/>
          <w:szCs w:val="28"/>
        </w:rPr>
        <w:t xml:space="preserve">. </w:t>
      </w:r>
      <w:r w:rsidR="007F5603" w:rsidRPr="00080A7D">
        <w:rPr>
          <w:rFonts w:cstheme="minorHAnsi"/>
          <w:b/>
          <w:sz w:val="28"/>
          <w:szCs w:val="28"/>
        </w:rPr>
        <w:t>[5</w:t>
      </w:r>
      <w:r w:rsidRPr="00080A7D">
        <w:rPr>
          <w:rFonts w:cstheme="minorHAnsi"/>
          <w:b/>
          <w:sz w:val="28"/>
          <w:szCs w:val="28"/>
        </w:rPr>
        <w:t xml:space="preserve"> points]</w:t>
      </w:r>
    </w:p>
    <w:p w:rsidR="00A61A04" w:rsidRPr="00080A7D" w:rsidRDefault="001A667D" w:rsidP="00A61A04">
      <w:pPr>
        <w:pStyle w:val="ListParagraph"/>
        <w:numPr>
          <w:ilvl w:val="0"/>
          <w:numId w:val="19"/>
        </w:numPr>
        <w:spacing w:line="240" w:lineRule="auto"/>
        <w:jc w:val="both"/>
        <w:rPr>
          <w:rFonts w:cstheme="minorHAnsi"/>
          <w:sz w:val="28"/>
          <w:szCs w:val="28"/>
        </w:rPr>
      </w:pPr>
      <w:r w:rsidRPr="00D147F6">
        <w:rPr>
          <w:rFonts w:cstheme="minorHAnsi"/>
          <w:color w:val="C00000"/>
          <w:sz w:val="28"/>
          <w:szCs w:val="28"/>
        </w:rPr>
        <w:t>Apply k-means</w:t>
      </w:r>
      <w:r w:rsidRPr="00080A7D">
        <w:rPr>
          <w:rFonts w:cstheme="minorHAnsi"/>
          <w:sz w:val="28"/>
          <w:szCs w:val="28"/>
        </w:rPr>
        <w:t xml:space="preserve"> algorithm. </w:t>
      </w:r>
      <w:r w:rsidR="007F5603" w:rsidRPr="00080A7D">
        <w:rPr>
          <w:rFonts w:cstheme="minorHAnsi"/>
          <w:b/>
          <w:sz w:val="28"/>
          <w:szCs w:val="28"/>
        </w:rPr>
        <w:t>[15 points]</w:t>
      </w:r>
    </w:p>
    <w:p w:rsidR="00D147F6" w:rsidRDefault="007F5603" w:rsidP="00A61A04">
      <w:pPr>
        <w:pStyle w:val="ListParagraph"/>
        <w:numPr>
          <w:ilvl w:val="0"/>
          <w:numId w:val="19"/>
        </w:numPr>
        <w:spacing w:line="240" w:lineRule="auto"/>
        <w:jc w:val="both"/>
        <w:rPr>
          <w:rFonts w:cstheme="minorHAnsi"/>
          <w:sz w:val="28"/>
          <w:szCs w:val="28"/>
        </w:rPr>
      </w:pPr>
      <w:r w:rsidRPr="00D147F6">
        <w:rPr>
          <w:rFonts w:cstheme="minorHAnsi"/>
          <w:color w:val="C00000"/>
          <w:sz w:val="28"/>
          <w:szCs w:val="28"/>
        </w:rPr>
        <w:t>Play with the k value to find</w:t>
      </w:r>
      <w:r w:rsidRPr="00080A7D">
        <w:rPr>
          <w:rFonts w:cstheme="minorHAnsi"/>
          <w:sz w:val="28"/>
          <w:szCs w:val="28"/>
        </w:rPr>
        <w:t xml:space="preserve"> some interesting groupings </w:t>
      </w:r>
      <w:r w:rsidRPr="00080A7D">
        <w:rPr>
          <w:rFonts w:cstheme="minorHAnsi"/>
          <w:b/>
          <w:sz w:val="28"/>
          <w:szCs w:val="28"/>
        </w:rPr>
        <w:t>[10 points]</w:t>
      </w:r>
      <w:r w:rsidR="00D147F6">
        <w:rPr>
          <w:rFonts w:cstheme="minorHAnsi"/>
          <w:sz w:val="28"/>
          <w:szCs w:val="28"/>
        </w:rPr>
        <w:t>.</w:t>
      </w:r>
    </w:p>
    <w:p w:rsidR="00A61A04" w:rsidRPr="00080A7D" w:rsidRDefault="007F5603" w:rsidP="00A61A04">
      <w:pPr>
        <w:pStyle w:val="ListParagraph"/>
        <w:numPr>
          <w:ilvl w:val="0"/>
          <w:numId w:val="19"/>
        </w:numPr>
        <w:spacing w:line="240" w:lineRule="auto"/>
        <w:jc w:val="both"/>
        <w:rPr>
          <w:rFonts w:cstheme="minorHAnsi"/>
          <w:sz w:val="28"/>
          <w:szCs w:val="28"/>
        </w:rPr>
      </w:pPr>
      <w:r w:rsidRPr="00D147F6">
        <w:rPr>
          <w:rFonts w:cstheme="minorHAnsi"/>
          <w:color w:val="C00000"/>
          <w:sz w:val="28"/>
          <w:szCs w:val="28"/>
        </w:rPr>
        <w:t>Write a brief report</w:t>
      </w:r>
      <w:r w:rsidRPr="00080A7D">
        <w:rPr>
          <w:rFonts w:cstheme="minorHAnsi"/>
          <w:sz w:val="28"/>
          <w:szCs w:val="28"/>
        </w:rPr>
        <w:t xml:space="preserve"> </w:t>
      </w:r>
      <w:r w:rsidR="00E44448" w:rsidRPr="00080A7D">
        <w:rPr>
          <w:rFonts w:cstheme="minorHAnsi"/>
          <w:sz w:val="28"/>
          <w:szCs w:val="28"/>
        </w:rPr>
        <w:t>to explain</w:t>
      </w:r>
      <w:r w:rsidRPr="00080A7D">
        <w:rPr>
          <w:rFonts w:cstheme="minorHAnsi"/>
          <w:sz w:val="28"/>
          <w:szCs w:val="28"/>
        </w:rPr>
        <w:t xml:space="preserve"> each of the findings </w:t>
      </w:r>
      <w:r w:rsidRPr="00080A7D">
        <w:rPr>
          <w:rFonts w:cstheme="minorHAnsi"/>
          <w:b/>
          <w:sz w:val="28"/>
          <w:szCs w:val="28"/>
        </w:rPr>
        <w:t>[10 points]</w:t>
      </w:r>
      <w:r w:rsidRPr="00080A7D">
        <w:rPr>
          <w:rFonts w:cstheme="minorHAnsi"/>
          <w:sz w:val="28"/>
          <w:szCs w:val="28"/>
        </w:rPr>
        <w:t xml:space="preserve">. </w:t>
      </w:r>
    </w:p>
    <w:p w:rsidR="00E44448" w:rsidRPr="00080A7D" w:rsidRDefault="00E44448" w:rsidP="00E44448">
      <w:pPr>
        <w:pStyle w:val="ListParagraph"/>
        <w:spacing w:line="240" w:lineRule="auto"/>
        <w:ind w:left="1080"/>
        <w:jc w:val="both"/>
        <w:rPr>
          <w:rFonts w:cstheme="minorHAnsi"/>
          <w:sz w:val="28"/>
          <w:szCs w:val="28"/>
        </w:rPr>
      </w:pPr>
    </w:p>
    <w:p w:rsidR="00EA62DC" w:rsidRPr="00080A7D" w:rsidRDefault="00EA62DC" w:rsidP="005F4AA9">
      <w:pPr>
        <w:rPr>
          <w:rFonts w:cstheme="minorHAnsi"/>
          <w:sz w:val="28"/>
          <w:szCs w:val="28"/>
        </w:rPr>
      </w:pPr>
    </w:p>
    <w:sectPr w:rsidR="00EA62DC" w:rsidRPr="00080A7D" w:rsidSect="00130ED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29C3" w:rsidRDefault="006129C3" w:rsidP="00EA62DC">
      <w:pPr>
        <w:spacing w:after="0" w:line="240" w:lineRule="auto"/>
      </w:pPr>
      <w:r>
        <w:separator/>
      </w:r>
    </w:p>
  </w:endnote>
  <w:endnote w:type="continuationSeparator" w:id="0">
    <w:p w:rsidR="006129C3" w:rsidRDefault="006129C3" w:rsidP="00EA6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70454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00085" w:rsidRPr="005B7E4B" w:rsidRDefault="00A00085" w:rsidP="005B7E4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Cs/>
          </w:rPr>
        </w:pPr>
        <w:r w:rsidRPr="005B7E4B">
          <w:rPr>
            <w:color w:val="FF0000"/>
          </w:rPr>
          <w:fldChar w:fldCharType="begin"/>
        </w:r>
        <w:r w:rsidRPr="005B7E4B">
          <w:rPr>
            <w:color w:val="FF0000"/>
          </w:rPr>
          <w:instrText xml:space="preserve"> PAGE   \* MERGEFORMAT </w:instrText>
        </w:r>
        <w:r w:rsidRPr="005B7E4B">
          <w:rPr>
            <w:color w:val="FF0000"/>
          </w:rPr>
          <w:fldChar w:fldCharType="separate"/>
        </w:r>
        <w:r w:rsidR="00DA2816" w:rsidRPr="00DA2816">
          <w:rPr>
            <w:bCs/>
            <w:noProof/>
            <w:color w:val="FF0000"/>
          </w:rPr>
          <w:t>1</w:t>
        </w:r>
        <w:r w:rsidRPr="005B7E4B">
          <w:rPr>
            <w:bCs/>
            <w:noProof/>
            <w:color w:val="FF0000"/>
          </w:rPr>
          <w:fldChar w:fldCharType="end"/>
        </w:r>
        <w:r w:rsidRPr="005B7E4B">
          <w:rPr>
            <w:bCs/>
          </w:rPr>
          <w:t xml:space="preserve"> | </w:t>
        </w:r>
        <w:r w:rsidR="00D147F6">
          <w:rPr>
            <w:color w:val="7F7F7F" w:themeColor="background1" w:themeShade="7F"/>
            <w:spacing w:val="60"/>
          </w:rPr>
          <w:t>3</w:t>
        </w:r>
      </w:p>
    </w:sdtContent>
  </w:sdt>
  <w:p w:rsidR="00A00085" w:rsidRDefault="00A000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29C3" w:rsidRDefault="006129C3" w:rsidP="00EA62DC">
      <w:pPr>
        <w:spacing w:after="0" w:line="240" w:lineRule="auto"/>
      </w:pPr>
      <w:r>
        <w:separator/>
      </w:r>
    </w:p>
  </w:footnote>
  <w:footnote w:type="continuationSeparator" w:id="0">
    <w:p w:rsidR="006129C3" w:rsidRDefault="006129C3" w:rsidP="00EA62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6779C"/>
    <w:multiLevelType w:val="hybridMultilevel"/>
    <w:tmpl w:val="BDFE2D8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C24498"/>
    <w:multiLevelType w:val="hybridMultilevel"/>
    <w:tmpl w:val="868E6C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480CD4"/>
    <w:multiLevelType w:val="hybridMultilevel"/>
    <w:tmpl w:val="F5F2FF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8A5521"/>
    <w:multiLevelType w:val="hybridMultilevel"/>
    <w:tmpl w:val="2DE8AA26"/>
    <w:lvl w:ilvl="0" w:tplc="180C023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A396E"/>
    <w:multiLevelType w:val="hybridMultilevel"/>
    <w:tmpl w:val="9B66FF60"/>
    <w:lvl w:ilvl="0" w:tplc="9804777E">
      <w:start w:val="1"/>
      <w:numFmt w:val="decimal"/>
      <w:lvlText w:val="%1."/>
      <w:lvlJc w:val="left"/>
      <w:pPr>
        <w:ind w:left="360" w:hanging="360"/>
      </w:pPr>
      <w:rPr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66E70"/>
    <w:multiLevelType w:val="hybridMultilevel"/>
    <w:tmpl w:val="38F8FFB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FD5222"/>
    <w:multiLevelType w:val="hybridMultilevel"/>
    <w:tmpl w:val="6FDE237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CB092E"/>
    <w:multiLevelType w:val="hybridMultilevel"/>
    <w:tmpl w:val="A4609E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D437F1"/>
    <w:multiLevelType w:val="hybridMultilevel"/>
    <w:tmpl w:val="C57E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D10B76"/>
    <w:multiLevelType w:val="hybridMultilevel"/>
    <w:tmpl w:val="995A8E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FE233D"/>
    <w:multiLevelType w:val="hybridMultilevel"/>
    <w:tmpl w:val="2EF27B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6C7BB4"/>
    <w:multiLevelType w:val="hybridMultilevel"/>
    <w:tmpl w:val="F9B07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3A506E"/>
    <w:multiLevelType w:val="hybridMultilevel"/>
    <w:tmpl w:val="81DAF2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ED5D9F"/>
    <w:multiLevelType w:val="hybridMultilevel"/>
    <w:tmpl w:val="67A496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1905B6"/>
    <w:multiLevelType w:val="hybridMultilevel"/>
    <w:tmpl w:val="89C6F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AB4F09"/>
    <w:multiLevelType w:val="hybridMultilevel"/>
    <w:tmpl w:val="C826ED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EA3829"/>
    <w:multiLevelType w:val="hybridMultilevel"/>
    <w:tmpl w:val="7018C2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B1B871E4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1714D3D"/>
    <w:multiLevelType w:val="hybridMultilevel"/>
    <w:tmpl w:val="BBEAA1B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AB372AA"/>
    <w:multiLevelType w:val="hybridMultilevel"/>
    <w:tmpl w:val="9A3C7B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FA0022E"/>
    <w:multiLevelType w:val="hybridMultilevel"/>
    <w:tmpl w:val="F5F2FF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4"/>
  </w:num>
  <w:num w:numId="3">
    <w:abstractNumId w:val="7"/>
  </w:num>
  <w:num w:numId="4">
    <w:abstractNumId w:val="16"/>
  </w:num>
  <w:num w:numId="5">
    <w:abstractNumId w:val="3"/>
  </w:num>
  <w:num w:numId="6">
    <w:abstractNumId w:val="1"/>
  </w:num>
  <w:num w:numId="7">
    <w:abstractNumId w:val="10"/>
  </w:num>
  <w:num w:numId="8">
    <w:abstractNumId w:val="9"/>
  </w:num>
  <w:num w:numId="9">
    <w:abstractNumId w:val="5"/>
  </w:num>
  <w:num w:numId="10">
    <w:abstractNumId w:val="15"/>
  </w:num>
  <w:num w:numId="11">
    <w:abstractNumId w:val="0"/>
  </w:num>
  <w:num w:numId="12">
    <w:abstractNumId w:val="12"/>
  </w:num>
  <w:num w:numId="13">
    <w:abstractNumId w:val="2"/>
  </w:num>
  <w:num w:numId="14">
    <w:abstractNumId w:val="18"/>
  </w:num>
  <w:num w:numId="15">
    <w:abstractNumId w:val="11"/>
  </w:num>
  <w:num w:numId="16">
    <w:abstractNumId w:val="19"/>
  </w:num>
  <w:num w:numId="17">
    <w:abstractNumId w:val="4"/>
  </w:num>
  <w:num w:numId="18">
    <w:abstractNumId w:val="17"/>
  </w:num>
  <w:num w:numId="19">
    <w:abstractNumId w:val="6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IxMzM0MjI0NTE2MDJU0lEKTi0uzszPAykwqwUAd5KAdSwAAAA="/>
  </w:docVars>
  <w:rsids>
    <w:rsidRoot w:val="00EA62DC"/>
    <w:rsid w:val="000122A0"/>
    <w:rsid w:val="000273AB"/>
    <w:rsid w:val="00034C0C"/>
    <w:rsid w:val="000368AC"/>
    <w:rsid w:val="00037DD0"/>
    <w:rsid w:val="0004169A"/>
    <w:rsid w:val="00055F06"/>
    <w:rsid w:val="00057144"/>
    <w:rsid w:val="000665B9"/>
    <w:rsid w:val="00070BD7"/>
    <w:rsid w:val="00072227"/>
    <w:rsid w:val="00080A7D"/>
    <w:rsid w:val="000A2D4E"/>
    <w:rsid w:val="000A4326"/>
    <w:rsid w:val="000D0DCE"/>
    <w:rsid w:val="000E1215"/>
    <w:rsid w:val="000E2EE7"/>
    <w:rsid w:val="00126E41"/>
    <w:rsid w:val="001305C0"/>
    <w:rsid w:val="00130ED9"/>
    <w:rsid w:val="00136501"/>
    <w:rsid w:val="001402A7"/>
    <w:rsid w:val="00143E5A"/>
    <w:rsid w:val="001547AE"/>
    <w:rsid w:val="00161938"/>
    <w:rsid w:val="0017739B"/>
    <w:rsid w:val="00196874"/>
    <w:rsid w:val="001A03AC"/>
    <w:rsid w:val="001A667D"/>
    <w:rsid w:val="001A6DEE"/>
    <w:rsid w:val="001B3D0F"/>
    <w:rsid w:val="001B55B9"/>
    <w:rsid w:val="001B7EB0"/>
    <w:rsid w:val="001D240E"/>
    <w:rsid w:val="001E130F"/>
    <w:rsid w:val="001E5A56"/>
    <w:rsid w:val="00203023"/>
    <w:rsid w:val="002042CB"/>
    <w:rsid w:val="00206724"/>
    <w:rsid w:val="00210BFC"/>
    <w:rsid w:val="002212C5"/>
    <w:rsid w:val="0023268D"/>
    <w:rsid w:val="00243D43"/>
    <w:rsid w:val="00243E49"/>
    <w:rsid w:val="0024635B"/>
    <w:rsid w:val="002532E1"/>
    <w:rsid w:val="00255EC1"/>
    <w:rsid w:val="00274058"/>
    <w:rsid w:val="00282544"/>
    <w:rsid w:val="00282A3F"/>
    <w:rsid w:val="00293876"/>
    <w:rsid w:val="00294202"/>
    <w:rsid w:val="002A0602"/>
    <w:rsid w:val="002A75AD"/>
    <w:rsid w:val="002B6E0D"/>
    <w:rsid w:val="002E0A09"/>
    <w:rsid w:val="002E3AC2"/>
    <w:rsid w:val="002F29F5"/>
    <w:rsid w:val="002F2B89"/>
    <w:rsid w:val="00317C64"/>
    <w:rsid w:val="003213D9"/>
    <w:rsid w:val="00323BE3"/>
    <w:rsid w:val="00325D4C"/>
    <w:rsid w:val="003275A7"/>
    <w:rsid w:val="00333007"/>
    <w:rsid w:val="00343EF5"/>
    <w:rsid w:val="00360FB0"/>
    <w:rsid w:val="00373A26"/>
    <w:rsid w:val="00376E05"/>
    <w:rsid w:val="00380DC1"/>
    <w:rsid w:val="00392B0C"/>
    <w:rsid w:val="00396CAE"/>
    <w:rsid w:val="003A22C5"/>
    <w:rsid w:val="003E3BF8"/>
    <w:rsid w:val="00402A28"/>
    <w:rsid w:val="00411032"/>
    <w:rsid w:val="00411F5D"/>
    <w:rsid w:val="004175B0"/>
    <w:rsid w:val="00423C90"/>
    <w:rsid w:val="00423F70"/>
    <w:rsid w:val="00431855"/>
    <w:rsid w:val="00437F5F"/>
    <w:rsid w:val="00444D3C"/>
    <w:rsid w:val="00462461"/>
    <w:rsid w:val="004637D6"/>
    <w:rsid w:val="00464C44"/>
    <w:rsid w:val="00485896"/>
    <w:rsid w:val="00492DC3"/>
    <w:rsid w:val="004A3307"/>
    <w:rsid w:val="004A7401"/>
    <w:rsid w:val="004C300F"/>
    <w:rsid w:val="004D057C"/>
    <w:rsid w:val="004D1309"/>
    <w:rsid w:val="004E0753"/>
    <w:rsid w:val="004E5DAC"/>
    <w:rsid w:val="005068BE"/>
    <w:rsid w:val="005115C1"/>
    <w:rsid w:val="00561D34"/>
    <w:rsid w:val="005678B2"/>
    <w:rsid w:val="005839FD"/>
    <w:rsid w:val="00585BF5"/>
    <w:rsid w:val="00587EFC"/>
    <w:rsid w:val="005A06FA"/>
    <w:rsid w:val="005B1E9D"/>
    <w:rsid w:val="005B7E4B"/>
    <w:rsid w:val="005C07DB"/>
    <w:rsid w:val="005C11DA"/>
    <w:rsid w:val="005C5B02"/>
    <w:rsid w:val="005D4C1C"/>
    <w:rsid w:val="005D5FE8"/>
    <w:rsid w:val="005E637F"/>
    <w:rsid w:val="005F1B76"/>
    <w:rsid w:val="005F3E67"/>
    <w:rsid w:val="005F4AA9"/>
    <w:rsid w:val="006129C3"/>
    <w:rsid w:val="00624018"/>
    <w:rsid w:val="0063642F"/>
    <w:rsid w:val="00690C91"/>
    <w:rsid w:val="0069116C"/>
    <w:rsid w:val="00691E58"/>
    <w:rsid w:val="006A165A"/>
    <w:rsid w:val="006B1DBF"/>
    <w:rsid w:val="006C3028"/>
    <w:rsid w:val="0070631C"/>
    <w:rsid w:val="007324AB"/>
    <w:rsid w:val="00783F97"/>
    <w:rsid w:val="007A080E"/>
    <w:rsid w:val="007A75F5"/>
    <w:rsid w:val="007C0F2F"/>
    <w:rsid w:val="007C21B8"/>
    <w:rsid w:val="007C3FA8"/>
    <w:rsid w:val="007D2651"/>
    <w:rsid w:val="007D2B94"/>
    <w:rsid w:val="007D7806"/>
    <w:rsid w:val="007F5603"/>
    <w:rsid w:val="008001E0"/>
    <w:rsid w:val="0080596B"/>
    <w:rsid w:val="00814195"/>
    <w:rsid w:val="0082582A"/>
    <w:rsid w:val="00832DA9"/>
    <w:rsid w:val="00837504"/>
    <w:rsid w:val="00866DE9"/>
    <w:rsid w:val="0087462B"/>
    <w:rsid w:val="008C04F2"/>
    <w:rsid w:val="008C4C2E"/>
    <w:rsid w:val="008C5EAC"/>
    <w:rsid w:val="008D3A48"/>
    <w:rsid w:val="00900789"/>
    <w:rsid w:val="009019E5"/>
    <w:rsid w:val="00901DD4"/>
    <w:rsid w:val="00904F51"/>
    <w:rsid w:val="00934924"/>
    <w:rsid w:val="00966E34"/>
    <w:rsid w:val="0096792A"/>
    <w:rsid w:val="00975794"/>
    <w:rsid w:val="00990FE0"/>
    <w:rsid w:val="009A293C"/>
    <w:rsid w:val="009B0CE5"/>
    <w:rsid w:val="009B767B"/>
    <w:rsid w:val="009C6718"/>
    <w:rsid w:val="009D1225"/>
    <w:rsid w:val="009F3FF3"/>
    <w:rsid w:val="00A00085"/>
    <w:rsid w:val="00A021FC"/>
    <w:rsid w:val="00A13144"/>
    <w:rsid w:val="00A13A39"/>
    <w:rsid w:val="00A26403"/>
    <w:rsid w:val="00A36663"/>
    <w:rsid w:val="00A54000"/>
    <w:rsid w:val="00A56224"/>
    <w:rsid w:val="00A61A04"/>
    <w:rsid w:val="00A63EAC"/>
    <w:rsid w:val="00A66C0A"/>
    <w:rsid w:val="00A77BDB"/>
    <w:rsid w:val="00A8055E"/>
    <w:rsid w:val="00A805E8"/>
    <w:rsid w:val="00AA334F"/>
    <w:rsid w:val="00AB3FAE"/>
    <w:rsid w:val="00AB436E"/>
    <w:rsid w:val="00AD36AB"/>
    <w:rsid w:val="00AE1F48"/>
    <w:rsid w:val="00B03C33"/>
    <w:rsid w:val="00B05B73"/>
    <w:rsid w:val="00B160BC"/>
    <w:rsid w:val="00B331FC"/>
    <w:rsid w:val="00B403A0"/>
    <w:rsid w:val="00B44212"/>
    <w:rsid w:val="00B50C44"/>
    <w:rsid w:val="00B548A7"/>
    <w:rsid w:val="00B65B45"/>
    <w:rsid w:val="00B84D7D"/>
    <w:rsid w:val="00B85F15"/>
    <w:rsid w:val="00BA4FA7"/>
    <w:rsid w:val="00BC5443"/>
    <w:rsid w:val="00BE7497"/>
    <w:rsid w:val="00BE7BD6"/>
    <w:rsid w:val="00BF7E2E"/>
    <w:rsid w:val="00C01D85"/>
    <w:rsid w:val="00C01D8D"/>
    <w:rsid w:val="00C055EC"/>
    <w:rsid w:val="00C15639"/>
    <w:rsid w:val="00C157AA"/>
    <w:rsid w:val="00C16E74"/>
    <w:rsid w:val="00C23190"/>
    <w:rsid w:val="00C374EB"/>
    <w:rsid w:val="00C473E1"/>
    <w:rsid w:val="00C578F6"/>
    <w:rsid w:val="00C643ED"/>
    <w:rsid w:val="00C72CC9"/>
    <w:rsid w:val="00C73416"/>
    <w:rsid w:val="00C774CE"/>
    <w:rsid w:val="00C86DF1"/>
    <w:rsid w:val="00C951E8"/>
    <w:rsid w:val="00CA779E"/>
    <w:rsid w:val="00CB7955"/>
    <w:rsid w:val="00CC1DC1"/>
    <w:rsid w:val="00CD064F"/>
    <w:rsid w:val="00CD2EF2"/>
    <w:rsid w:val="00CE5167"/>
    <w:rsid w:val="00CE5A81"/>
    <w:rsid w:val="00CE6E10"/>
    <w:rsid w:val="00CF663A"/>
    <w:rsid w:val="00D147F6"/>
    <w:rsid w:val="00D52A0C"/>
    <w:rsid w:val="00D9204D"/>
    <w:rsid w:val="00DA2816"/>
    <w:rsid w:val="00DB2073"/>
    <w:rsid w:val="00DB227C"/>
    <w:rsid w:val="00DC7122"/>
    <w:rsid w:val="00DD3AFA"/>
    <w:rsid w:val="00DF12E2"/>
    <w:rsid w:val="00E1554E"/>
    <w:rsid w:val="00E166A0"/>
    <w:rsid w:val="00E44448"/>
    <w:rsid w:val="00E44667"/>
    <w:rsid w:val="00E5221E"/>
    <w:rsid w:val="00E55A26"/>
    <w:rsid w:val="00E56759"/>
    <w:rsid w:val="00E60F16"/>
    <w:rsid w:val="00E677CC"/>
    <w:rsid w:val="00E77A3B"/>
    <w:rsid w:val="00EA08BF"/>
    <w:rsid w:val="00EA484F"/>
    <w:rsid w:val="00EA4F7C"/>
    <w:rsid w:val="00EA52AD"/>
    <w:rsid w:val="00EA59E6"/>
    <w:rsid w:val="00EA62DC"/>
    <w:rsid w:val="00ED2AE3"/>
    <w:rsid w:val="00ED348C"/>
    <w:rsid w:val="00EF17ED"/>
    <w:rsid w:val="00EF4C44"/>
    <w:rsid w:val="00F00A5D"/>
    <w:rsid w:val="00F125B7"/>
    <w:rsid w:val="00F416CC"/>
    <w:rsid w:val="00F452A6"/>
    <w:rsid w:val="00F71583"/>
    <w:rsid w:val="00F72433"/>
    <w:rsid w:val="00F732D4"/>
    <w:rsid w:val="00F81058"/>
    <w:rsid w:val="00F829E6"/>
    <w:rsid w:val="00F86E29"/>
    <w:rsid w:val="00F87DA5"/>
    <w:rsid w:val="00F90B7D"/>
    <w:rsid w:val="00FA1B8D"/>
    <w:rsid w:val="00FA45BF"/>
    <w:rsid w:val="00FC59FB"/>
    <w:rsid w:val="00FF4F7B"/>
    <w:rsid w:val="00FF5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889F7"/>
  <w15:docId w15:val="{8EFBF48B-61B7-4B4A-9402-A599D49DC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62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62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6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2DC"/>
  </w:style>
  <w:style w:type="paragraph" w:styleId="Footer">
    <w:name w:val="footer"/>
    <w:basedOn w:val="Normal"/>
    <w:link w:val="FooterChar"/>
    <w:uiPriority w:val="99"/>
    <w:unhideWhenUsed/>
    <w:rsid w:val="00EA6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2DC"/>
  </w:style>
  <w:style w:type="paragraph" w:styleId="BalloonText">
    <w:name w:val="Balloon Text"/>
    <w:basedOn w:val="Normal"/>
    <w:link w:val="BalloonTextChar"/>
    <w:uiPriority w:val="99"/>
    <w:semiHidden/>
    <w:unhideWhenUsed/>
    <w:rsid w:val="008375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50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2A0602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9A293C"/>
  </w:style>
  <w:style w:type="table" w:styleId="TableGrid">
    <w:name w:val="Table Grid"/>
    <w:basedOn w:val="TableNormal"/>
    <w:uiPriority w:val="39"/>
    <w:rsid w:val="001B55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235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0F6BB-75A6-47E9-A2DC-7563E1FF2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7</TotalTime>
  <Pages>3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tri</dc:creator>
  <cp:lastModifiedBy>Shastri, Dvijesh</cp:lastModifiedBy>
  <cp:revision>214</cp:revision>
  <cp:lastPrinted>2013-09-11T20:49:00Z</cp:lastPrinted>
  <dcterms:created xsi:type="dcterms:W3CDTF">2011-08-31T14:55:00Z</dcterms:created>
  <dcterms:modified xsi:type="dcterms:W3CDTF">2023-04-12T20:55:00Z</dcterms:modified>
</cp:coreProperties>
</file>